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แบ่งพิมพ์</w:t>
      </w:r>
    </w:p>
    <w:p>
      <w:pPr>
        <w:pStyle w:val="Date"/>
      </w:pPr>
      <w:r>
        <w:t xml:space="preserve">วันอังคารที่</w:t>
      </w:r>
      <w:r>
        <w:t xml:space="preserve"> </w:t>
      </w:r>
      <w:r>
        <w:t xml:space="preserve">24</w:t>
      </w:r>
      <w:r>
        <w:t xml:space="preserve"> </w:t>
      </w:r>
      <w:r>
        <w:t xml:space="preserve">มิถุนายน</w:t>
      </w:r>
      <w:r>
        <w:t xml:space="preserve"> </w:t>
      </w:r>
      <w:r>
        <w:t xml:space="preserve">2568</w:t>
      </w:r>
      <w:r>
        <w:t xml:space="preserve"> </w:t>
      </w:r>
      <w:r>
        <w:t xml:space="preserve">เวลา</w:t>
      </w:r>
      <w:r>
        <w:t xml:space="preserve"> </w:t>
      </w:r>
      <w:r>
        <w:t xml:space="preserve">09.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ครเ</w:t>
      </w:r>
    </w:p>
    <w:p>
      <w:pPr>
        <w:pStyle w:val="BodyText"/>
      </w:pPr>
      <w:r>
        <w:t xml:space="preserve">[เสียงดนตรี]ใ// ขออนุญาตประกาศประชาสัมพันธ์ค่ะ สำหรับผู้ที่ลืมสัมภาระไว้ที่รถตู้ หรือทำสัมภาระสูญหาย สามารถติดต่อได้ที่เจ้าหน้าที่ตรงจุดลงทะเบียนค่ะ ประกาศประชาสัมพันธ์ค่ะ ทำกระเป๋าหรือสิ่งของสัมภาระสูญหาย หรือลืมไว้ที่รถตู้สามรถติดต่อได้ที่ลงทะเบัค่ะ</w:t>
      </w:r>
    </w:p>
    <w:p>
      <w:pPr>
        <w:pStyle w:val="BodyText"/>
      </w:pPr>
      <w:r>
        <w:t xml:space="preserve">[ภาษาต่างประเทศ]</w:t>
      </w:r>
    </w:p>
    <w:p>
      <w:pPr>
        <w:pStyle w:val="BodyText"/>
      </w:pPr>
      <w:r>
        <w:t xml:space="preserve">(พิธีกรชาย) สวัสดีครับ</w:t>
      </w:r>
    </w:p>
    <w:p>
      <w:pPr>
        <w:pStyle w:val="BodyText"/>
      </w:pPr>
      <w:r>
        <w:t xml:space="preserve">(พิธีกรหญิง) สวัสดีค่ะ</w:t>
      </w:r>
    </w:p>
    <w:p>
      <w:pPr>
        <w:pStyle w:val="BodyText"/>
      </w:pPr>
      <w:r>
        <w:t xml:space="preserve">(พิธีกรชาย) ต้องเรียกว่าสวัสดีอย่างไม่เป็นทาชี้แจงนะครับ ท่านอรวันนี้ อย่างที่ได้เรียนทุกท่านไป เราจะมีทั้งกิจกรรมที่ร่วมแสดงความยินดี กับผู้ที่ได้รับรางวัล ไม่ว่าจะเป็นองค์กรที่เอื้อต่อคนพิการ รวมถึงบุคคล ชมรมทั้งหมดเลยเชื่อว่าทุกท่านตื่นเต้น และอยากได้รับรางวัล ของเราก็มาถึงแล้ว ขออนุญาตซักซ้อมนะครับ เมื่อขึ้นรับรางวัลนะครับ เราจะขึ้นซ้ายมือของพิธีกร หรือขวามือของท่าน เมื่อท่านหันหน้ามาที่เวทีครับ จะมีเจ้าหน้าที่ดูแลครับ ทั้งขึ้นและลงเลย ส่วนภาพสวย ๆ ช็อตเด็ด ๆ นะครับ เรามีทีมงานคุณภาพบันทึกภาพให้เรียบร้อยแล้ว ท่านไม่ต้องลุกออกมาบริเวณด้านหน้าครับ ซึ่งอย่างไรบ้างครับ</w:t>
      </w:r>
    </w:p>
    <w:p>
      <w:pPr>
        <w:pStyle w:val="BodyText"/>
      </w:pPr>
      <w:r>
        <w:t xml:space="preserve">(พิธีกรหญิง) มี ลงทะเบียนนะคะ ซึ่งทุกท่านสามารถที่จะถ่ายภาพ หรไปรับรูปค่ะ ผ่านทางช่องทาง QR Code ได้ หรือง่ายไปกว่านั้นค่ะ ผ่านทางช่องเพจ Faของทางกรมนะคะ สามารถไปติดตามกันได้ เพื่อจะรับชมกับการถ่ายทอดสดแบบ Realtime ได้เลยค่ะ นะครับ ว่ากดติดตาม Facebook fanpage หรือช่องทางทั้งหมดเลยของกรมส่งเสริมและพัฒนาคุณภาพชีวิตคนพิการ ท่านจะได้รับชมภาพสวย ๆ คม ๆ ในนั้น กดโหลดได้เลยนะครับ</w:t>
      </w:r>
    </w:p>
    <w:p>
      <w:pPr>
        <w:pStyle w:val="BodyText"/>
      </w:pPr>
      <w:r>
        <w:t xml:space="preserve">(พิธีกรหญิง) รับรางวัลนะครับ รับรางวัลขึ้นทางซ้ายมือของพิธีกร ขวามือของท่าน แล้วก็ลงฝั่งนี้นะครับ ขึ้นอีกฝั่ง ลงอีกฝั่งหนึ่งนั้นเองนะคดูแลตลอดทั้ง 2 ฝั่งนะคะ ฝั่งที่ขึ้น กับฝั่งที่ลงด้วยนะคะ ในช่วงระหว่างนี้ก่อนที่เราจะเริ่มตามกำหนดการสักครู่หนึ่งค่ะ ณ ตอนนี้เดี๋ยวจะเรียนเชิญและเดี๋ยวเราจะนำทุกท่านสู่พิธีการในอีกสักครู่หนึ่งค่ะ</w:t>
      </w:r>
    </w:p>
    <w:p>
      <w:pPr>
        <w:pStyle w:val="BodyText"/>
      </w:pPr>
      <w:r>
        <w:t xml:space="preserve">(พิธีกรชาย) ครับ เชื่อว่แล้วก็ตื่นเต้นที่จะได้รับรางวัลจากท่านอธิบดี แน่นอนว่าท่านอธิบดีเองนี่ มาร่วมแสดงความยินดี การมอบโล่นะครับ ทราบมาว่าท่านมาตั้งแต่เก็บทุกรายละเอียดถึง 3-4 ทุ่มเลยทีเดียว อยากให้ทุกท่านประทับใจและมีความสุขที่สุดครับ</w:t>
      </w:r>
    </w:p>
    <w:p>
      <w:pPr>
        <w:pStyle w:val="BodyText"/>
      </w:pPr>
      <w:r>
        <w:t xml:space="preserve">(พิธีกรหญิง) และแน่นอนค่ะ ณ ขณะนี้นะคะ เราจะเริ่มเข้าสู่ช่วงงานแล้วนะคะ ในขณะนี้ขอประชาสัมพันธ์ทุก ๆ ท่านค่ะ เข้าสู่ที่นั่งประจำที่</w:t>
      </w:r>
    </w:p>
    <w:p>
      <w:pPr>
        <w:pStyle w:val="BodyText"/>
      </w:pPr>
      <w:r>
        <w:t xml:space="preserve">[ภาษาต่างประเทศ]</w:t>
      </w:r>
    </w:p>
    <w:p>
      <w:pPr>
        <w:pStyle w:val="BodyText"/>
      </w:pPr>
      <w:r>
        <w:t xml:space="preserve">(พิธีกรชาย) ครับ เดี๋ยวสักครู่หนึ่งนะครับ เดี๋ยวเราจะเข้าสู่การเปิดงานวันคนพิการ ส่วนกลางจัดในวันนี้ ส่วนภูมิภาคครับเราจะจัดในแต่ละจังหวัดนะครับ ซึ่งหลังจากที่จัดเสร็จแล้ว จังหวัดของท่านนะครับ ก็จะมีคนพิการประจำจังหวัดด้วย คนพิการประจำจังหวัดด้วย ลงทุกจังหวัด ทุกพื้นที่จริง ๆ นะครับ เพื่อให้พี่น้องคนพิการนั้นได้ตามสิทธิ์อย่างเท่าเทียมนั่นเอง รัฐบาลนะครับ รวมถึงกรม พก. เอง เล็งเห็นถึงศักยภาพและสำคัญและศักยภาพของทุกท่าน เราจะมาร่วมแสดงสัญลักษณ์ให้เห็นว่าคนพิการทำได้มากกว่าที่คุณคิด</w:t>
      </w:r>
    </w:p>
    <w:p>
      <w:pPr>
        <w:pStyle w:val="BodyText"/>
      </w:pPr>
      <w:r>
        <w:t xml:space="preserve">(พิธีกรหญิง) และที่สำคัญค่ะ วันนี้ ของมนุษย์นะคะ วันนี้ในประเทศไทยเริ่มขึ้นแล้วค่ะ ทุก ๆ คนวันนี้เท่าเทียมกัน อีกสักครู่หนึ่ง ณ บัดนี้ขออนุญาตขอความกรุณาทุกท่านเข้าสู่ที่นั่ง ณ ขณะนี้ค่ะ</w:t>
      </w:r>
    </w:p>
    <w:p>
      <w:pPr>
        <w:pStyle w:val="BodyText"/>
      </w:pPr>
      <w:r>
        <w:t xml:space="preserve">(พิธีกรชาย) ครับผม</w:t>
      </w:r>
    </w:p>
    <w:p>
      <w:pPr>
        <w:pStyle w:val="BodyText"/>
      </w:pPr>
      <w:r>
        <w:t xml:space="preserve">[เสียงดนตรี]</w:t>
      </w:r>
    </w:p>
    <w:p>
      <w:pPr>
        <w:pStyle w:val="BodyText"/>
      </w:pPr>
      <w:r>
        <w:t xml:space="preserve">(พิธีกรหญิง) สวัสดีค่ะ</w:t>
      </w:r>
    </w:p>
    <w:p>
      <w:pPr>
        <w:pStyle w:val="BodyText"/>
      </w:pPr>
      <w:r>
        <w:t xml:space="preserve">(พิธีกรชาย) สวัสดีครับ และพัฒนาคุณภาพชิวิตคนพิการ คุณรวมทั้งท่านรองอธิบดีกรมส่งเสริมและพัฒนาคุณภาพชีวิตคนพิการ ท่านวรรณภา กราบสวัสดีด้วย ท่านนายกสมาคมคนพิการทุกประเภทแเลยนะครับ พี่น้องคนพิการ ผู้ดูแลคนพิการ ที่มาร่วมงานวันคนพิการสากลในวันนี้ครับ สวัสดีทุก ๆ ท่านนะครับ รวมถึงท่านที่รับชมทางบ้านด้วย นอกจากจะมีคนพิการ ผู้ดูแลคนพิการมาด้วย ยังมีผู้บริหารกระทรวง พม. นะครับ กับงานวันนี้มาเสมอมาครับ</w:t>
      </w:r>
    </w:p>
    <w:p>
      <w:pPr>
        <w:pStyle w:val="BodyText"/>
      </w:pPr>
      <w:r>
        <w:t xml:space="preserve">(พิธีกรหญิง) ใช่แล้วค่ะ นะคะ พวกเรา 2 คน มีความรู้สึกมีความยินดีเป็นอย่างยิ่ง ที่ได้เป็นพิธีกรดำเนินรายการในวันนี้ ดิฉัน</w:t>
      </w:r>
    </w:p>
    <w:p>
      <w:pPr>
        <w:pStyle w:val="BodyText"/>
      </w:pPr>
      <w:r>
        <w:t xml:space="preserve">(พิธีกรชาย) ครับผม ผม เพลงรบ ฐิดิกุลดิลก ครับ ช่อง 7HD และล่ามภาษามือช่อง 7HD นะครับ วะนและตื่นเต้นมาก ๆ นะครับ ที่ได้รับหน้าที่ที่สำคัญขนาดนี้วันคนพิการสากลนี่ จะถูกจัดขึ้นเป็นประจำทุกปี คำว่า</w:t>
      </w:r>
      <w:r>
        <w:t xml:space="preserve"> </w:t>
      </w:r>
      <w:r>
        <w:t xml:space="preserve">“</w:t>
      </w:r>
      <w:r>
        <w:t xml:space="preserve">สากล</w:t>
      </w:r>
      <w:r>
        <w:t xml:space="preserve">”</w:t>
      </w:r>
      <w:r>
        <w:t xml:space="preserve"> </w:t>
      </w:r>
      <w:r>
        <w:t xml:space="preserve">คือ ทั้งโลก ก็จะจัดวันที่ 3 ประกาศวันที่ 3 เป็นวันคนพิการสากล แต่วันนี้เป็นวันที่ประเทศไทยจัดงานเป็นวันแรกนะครับ และแน่นอนนะครับว่าการจัดงานวันคนพิการสากล จังหวัดต่าง ๆ ก็ยังจัดด้วย บรรยากาศต่าง ๆ ก็คึกคักเช่นกัน อยากนำเรียนคนตาบอดทุกคนนะครับ ว่าเป็นห้องที่ใหญ่มาก มีเป็นไฟที่สวยมากที่สวย เป็น 10 10 หลอดเลย ที่นั่งนี่นะครับ โอ้โห้หลักร้อยหลักพันแน่นมากคแน่นมาก ๆ นะครับ ขอต้อนรับและขอเสียงปรบมือดัง ๆ พร้อมกันหน่อยครับ และงานนี้นะครับ ที่เราเกิดขึ้นได้นะครับ การพัฒนาสังคมและความมั่นคงของมนุษย์นะครับ โดยกรมส่งเสริมและพัฒนาคุณภาพชีวิตคนพิการครับ ร่วมกับสมาคมสภาคนพิการ ซึ่งได้จัดงานวันนี้ขึ้นมา ซึ่งต้องขอปรมวันนี้ขึ้นมา ต้องขอปรบมือดัง ๆ ในทั้ง 2 หน่วยงานด้วยครับ วันนี้เป็นวันเฉลิมฉลองวันยินดี เราต้องคึกและครึกครื้นครับ</w:t>
      </w:r>
    </w:p>
    <w:p>
      <w:pPr>
        <w:pStyle w:val="BodyText"/>
      </w:pPr>
      <w:r>
        <w:t xml:space="preserve">(พิธีกรหญิง) และวันนี้เรามีจัดกิจกรรมต่าง ๆ มากมายที่จะเกิดขึ้นค่ะ รวมทั้งค่ะ เรายังมีการลงนามโครงการนร่องสนับสนุนของคนพิการและยกระดับคุณภาพชีวิตคนพิการด้วยนะคะ และที่สำคัญค่ะ ในวันนี้ยังมีหลายหน่วยงานที่ได้มาร่วมเป็นส่วนหนึ่งของงานให้เป็นส่วนหนึ่งในการตระหนักรู้ คนพิการในประเทศไทยด้วยนะคะ</w:t>
      </w:r>
    </w:p>
    <w:p>
      <w:pPr>
        <w:pStyle w:val="BodyText"/>
      </w:pPr>
      <w:r>
        <w:t xml:space="preserve">(พิธีกรชาย) และยังมีหลากหลายหน่วยงานที่ให้การสนับสนุนนะครับ ถ้าทุกท่านเดินทางมานี่ ก็จะเห็้นของมากมายเลยทีเดียว และที่สำคัญครับ เราได้ปรับปรุงและพัฒนา ท่านอธิปดี พก. เองนี่ ได้เล็งเห็นวันนี้ทำไมเสียงไมค์มันนวล ๆ เสียงเพลงมันเบา ๆ ใส่ใจถึงรายละเอียดของผู้พิการเลยที่เดียวนะครับ ปรบมือด้วย</w:t>
      </w:r>
    </w:p>
    <w:p>
      <w:pPr>
        <w:pStyle w:val="BodyText"/>
      </w:pPr>
      <w:r>
        <w:t xml:space="preserve">(พิธีกรหญิง) โอโห้ เยี่ยมยอดมากเลยนะคะ ขอเได้ไหมคะ ขอบคุณมาก ๆ เลยค่ะ</w:t>
      </w:r>
    </w:p>
    <w:p>
      <w:pPr>
        <w:pStyle w:val="BodyText"/>
      </w:pPr>
      <w:r>
        <w:t xml:space="preserve">(พิธีกรชาย) ขอบคุณท่านอธิปดี</w:t>
      </w:r>
    </w:p>
    <w:p>
      <w:pPr>
        <w:pStyle w:val="BodyText"/>
      </w:pPr>
      <w:r>
        <w:t xml:space="preserve">(พิธีกรหญิง) ใส่ใจในรายละเอียดมาก ๆ เลยนะคะ</w:t>
      </w:r>
    </w:p>
    <w:p>
      <w:pPr>
        <w:pStyle w:val="BodyText"/>
      </w:pPr>
      <w:r>
        <w:t xml:space="preserve">[ภาษาต่างประเทศ]</w:t>
      </w:r>
    </w:p>
    <w:p>
      <w:pPr>
        <w:pStyle w:val="BodyText"/>
      </w:pPr>
      <w:r>
        <w:t xml:space="preserve">(คุณเพลงรบ) เอาละครับ ตอนนี้แหฃนะครับ ลำดับต่อไปเราจะขอเชิญทุกท่านรับชมและรับฟังครับ วิดีทัศน์ชุดคนพิการในสังคมที่เท่าเทียม ขอรับชมแลและรับฟังได้เลยครับ ร่วมสร้างสังคมสร้างโลกที่ครอบคลุม และยั่งยืนสำหรับทุกคน องค์การสหประชาชาติ หรือ UN เป็นการจัดงานของทุกปี เป็นวันคนพิการสากล ทุกประเภท ร่วมเฉลิมฉลองวันคนพิการสากล ร่วมส่งเสริมความเข้าใจของสังคมต่อคนพิการและความพิการ พร้อมทั้งให้โอกาสคนพิการในสังคมอย่างสังสรรค์ โดยคำนึงถึงเป็นธรรม และเสมอภาคกับคนทั่วไป องค์การอนามัยโลกมีการประมาณการว่ามีคนพิการอยู่ 16 เปอร์เซ็นต์ หรือ 1,300,0และคนพิการมีความยากลำบากในกรเข้าถึงการเดินทาง มากกว่าคนทั่วไป 15 เท่า ทุกภาคส่วนจึงต้องผสานพลังสร้างโอกาสทางสังคม เพื่อพัฒนาคุณภาพชีวิตคนพิการได้ใช้สิทธิ์ สวัสดิการ และทุกคนในสังคม เข้าถึงและใช้ประโยชน์ได้ กระทรวงการพัฒนาสังคมและความมั่นคงของมนุษย์ ร่วมกับสมาคมคนพิการ และภาคีเครือข่าย จัดงานวันคนพิการสากล ประจำปี 2567 ที่สอดคล้องกับประเด็นหลักกับองค์การสหประชาชาติ คือ ส่งเสริมการเป็นผู้นำคนพิการ เพื่ออนาคตที่ครอบคลุมและทั่วถึง โดยคำนึคงถึงการเข้าถึงและรองรับคนพิการทุกประเภท อย่างทั่วถึงในการร่วมงาน โดยสานต่อความขับเคลื่อนในชีวิต และสวัสดิการที่เหมาะสม เช่น 5 x 5 แก้ปัยหาวิกฤติประชาพร ที่ 4 เพิ่มโอกาสและเสริมสร้างคุณค่าคนพิการ มุ่งผลักดันสร้างนวัตกรรมให้คนพิการตามพันธ์กิจ ภายใต้เป้าหมายการพัฒนาประเทศอย่างยั่งยืนเพราะเราเชื่อว่าคนพิการมีศักยภาพ สามารถพัฒนา และเป็นพลังสังคม โดยความพิการไม่เป็นข้อจำกัด ร่วมเป็นส่วนหนึ่งในการสนับสนุนและส่งเสริมคนพิการ สามารถเข้าถึงสิทธิและใช้ชีวิตได้อย่างอิสระได้อย่างเท่าเทียม</w:t>
      </w:r>
    </w:p>
    <w:p>
      <w:pPr>
        <w:pStyle w:val="BodyText"/>
      </w:pPr>
      <w:r>
        <w:t xml:space="preserve">(พิธีกรหญิง) ขอเสียงปรบมือดัง ๆ ให้กับวิดีทัศน์ในครั้งนี้ด้วยค่ะ // ครับ เป็นการเปิดพัฒนาประเทศนะครับ คนพิการ คือ ทรัพยากรที่สำคัญและมีคุณภาพ มีความสำคัญอย่าขับเคลื่อนทั้งเศรษฐกิจครับ ทั้งฐานระบบความคิด ความรู้ และนวัตกรรมต่าง ๆ และไม่เป็นภาระของสังคมครับ คนพิการ คือ ทรัพยากรของสังวคทครับ</w:t>
      </w:r>
    </w:p>
    <w:p>
      <w:pPr>
        <w:pStyle w:val="BodyText"/>
      </w:pPr>
      <w:r>
        <w:t xml:space="preserve">(พิธีกรหญิง) ใช่แล้วค่ะ วันนี้เป็นอีกวันหนึ่งและแสดงถึงศักยภาพที่จะส่งเสริมและสร้างพลังให้กับคนพิการทุกประเภทค่ะ ปรบมือดัง ๆ ให้กับคนพิการทุกประเภทด้วยค่ะ</w:t>
      </w:r>
    </w:p>
    <w:p>
      <w:pPr>
        <w:pStyle w:val="BodyText"/>
      </w:pPr>
      <w:r>
        <w:t xml:space="preserve">(พิธีกรชาย) เราจะปบมือตลอดทังนะครับ และแน่นอนนะครับ ว่ากิจกรรมถัดมาเป็นการสร้างโอกาสคนพิการด้วยความร่วมมือของทุกภาคส่วนนะครับ โดยวันนี้นะครับ เราจะมีภาพรอยยิ้มนะครับ และภาพของบริษัทและบริษัทที่เห็นคุณค่า และงานด้านคนพิการและงานด้านอื่น ๆ ของกรมส่งเสริมและพัมาโดยตลอดนะครับ วันนี้นะครับ เรียนเชิญนะครับ ท่านโชคชัย วิเชียรชัยยะ ครับ ขอเสียงปรบมือ และขอเรียนเชิญด้วยครับ</w:t>
      </w:r>
    </w:p>
    <w:p>
      <w:pPr>
        <w:pStyle w:val="BodyText"/>
      </w:pPr>
      <w:r>
        <w:t xml:space="preserve">(พิธีกรหญิง) และในลำดับต่อไปค่ะ ขอนุญาตเรียนเชิญท่านรองอธิดีกรมส่งเสริมและพัฒนาคุณภาพชีวิตคนพิการ ขอต้อนรับคุณวรรณภา</w:t>
      </w:r>
    </w:p>
    <w:p>
      <w:pPr>
        <w:pStyle w:val="BodyText"/>
      </w:pPr>
      <w:r>
        <w:t xml:space="preserve">(คุณเพลงรบ) เราจะเข้าสู่การมอบรถเข็นนั่งนะครับ รถเข็นนั่งสำหรับคนพิการนะครับ บริษัทที่ผนำเรียนไปข้างต้นนะครับ คือ เซ็นทรัล กรุ๊ป ด้วยครับ นำโดยท่านผู้ช่วยกรรมการใหญ่ การศึกษาและสังคมอย่างยั่งยืนครับ</w:t>
      </w:r>
    </w:p>
    <w:p>
      <w:pPr>
        <w:pStyle w:val="BodyText"/>
      </w:pPr>
      <w:r>
        <w:t xml:space="preserve">(พิธีกรหญิง) ลำดับต่อมาค่ะ วันนี้ได้รับเกียรติจาก ทรัพยากรบุคคล ออเรนทรัล ค่ะคุณอัญลี นะครับ คุณจารุวรรณ งามพิสุทไพศาล กรรมการผู้จัดการใหญ่เรสเทอรองค์ กรุ๊ป จำกัด ครับ คุณวราพร บริษัท เซนที่จะขึ้นมามอบรถเข็นสำหรับคนพิการในครั้งนี้ด้วยค่ะ ขอเสียงปรบมือและเสียงปรบมือของท่านนะครับ เห็นทั้งเวที การปรบมือดัง ๆ และรอยยิ้ม มีความสุขมาก ๆ ครับ แน่นอนนะครับ ว่าได้รับเกียรติส่งมอบรถให้กับคนพิการ ซึ่งจะช่วยสนับสนุนให้คนพิการได้ดำรงชีวิตอย่างอิสรมีส่วนร่วมทางสังคมได้อย่างมีประสิทธิภาพ ร่วมมือของทุกภาคส่วนที่สร้างโอกาสพิการครับ // และนี่คืออีกหนึ่งวิธีที่เราจะแสดงให้เห็นถึงศักยภาพนะคะ ทั้งรัฐบาล และภาคเอกชน พร้อมแล้วค่ะ สและอย่างเต็มขีดความสามารถในสังคมไทยของเราได้เกิดขึ้นอย่างสวยงามค่ะ // ขอบพระคุณนะครับ ขอบพระคุณ ปรบมือดัง ๆ ให้กับ อย่างที่ได้นำเรียนไปนะครับ ทางเซ็นทรัลเองไม่ได้มอบเพียงแต่คนพิการ แต่ทุกส่วนงานของกระทรวง พม. ได้รับการสนับสนุนมาโดยตลอดครับ // ค่ะ ก็ยังขออนุญาตให้คุณโชคชัย จะได้นำสู่การมอบประกาศเกียรติคุณประจำปี 2567 ค่ะ โดยที่ในวันนี้นะคะ เราจะมีสถานที่ รวมทั้งกับหน่วยงานหลายภาคส่วนได้มาขึ้นรับมอบรางวัล ในปีนี้ ปี 2567 ที่จะเกิดขึ้นด้วยนะคะ ซึ่งในวันนี้ค่ะ ได้รับเกียรติจากท่านโชคชัย ที่จะขึ้นมามอบในครั้งนี้ค่ะ วันนี้ต้องขอขอบพระคุณท่านนะคะ ครับ และในขณะที่รอความพร้อมระหว่างเที่ขึ้นเป็น Real-time นะครับเป็นReal Time ตามเสียงที่พิธีกรพูดและเหตุการณ์ที่เกิดขึ้นบนเวทีนะครับ ต้องขอขอบคุณการสนับสนุนดี ๆ นะครับ ต้องขอขอบคุณด้วยนะคะ ล่ามภาษามือค่ะ เป็นเรื่องที่ง่ายมากยิ่งขึ้นกว่าเดิม ทำให้ทุกคนสามารถเข้าใจกิจกรรมของเราในครั้งนี้นะคะ พร้อมแล้วหรือยัง ที่จะเข้าสู่การประกาศรายชื่อสำหรับรางวัลที่เอื้อต่อคนพิการประจำปี 2567Accessible Place 2024 กับการเริ่มต้นในระดับดีนะคะ ขอเสียงปรบมือใให้กับเทศบาลเมืองน่าน จังหวัดน่านค่ะ ขอแสดงความยินดีด้วยนะคะ ขอขอบคคุณมาก ๆ ค่ะ ที่เป็นอีกหนึ่งสถานที่เอื้อต่อคนพิการค่ะ ปรบมือดัง ๆ อีกหนึ่งครั้งค่ะ // น่านน่าอยู่นะครับ แล้วก็น่านน่าอยู่สำหรับทุกคนนะครับ ขอแสดงความยินดีกับลำดับต่อไปครับ // ขอขอบคุณเทศบาลเมืองน่านในครั้งนี้ด้วยนะคะ และร่วมแสดงความยินดีด้วยนะคะ ต่อไปค่ะ ขอแสดงอุดรธานีค่ะ // ขอแสดงความยินดีกับท่าอากาศยานอุดรธานีครับ // และต่อไปค่ะ ขอศูนย์การประชุมและนานาชาติ ไทยินดีด้วยค่ะ ลำดับต่อไปเราจะเข้าสู่ในประเภทระดับดีมาก รางวัลที่เอื้อต่อพ2567 พัฒนาคุณภาพชีวิตคนพิการค่ะ คนพิการค่ะ ขอแสดงความยินดีด้วยนะครับ ขอแสดงความยินดีน้ำมันสาขาดูใต้ครับ ลำดับต่อไป ขอแสดงความยินดีกับสถานีบริการน้ำมัน PTT Station ตะวันตกค่ะ</w:t>
      </w:r>
    </w:p>
    <w:p>
      <w:pPr>
        <w:pStyle w:val="BodyText"/>
      </w:pPr>
      <w:r>
        <w:t xml:space="preserve">(ขาเข้า) ค่ะ รางวัลต่อไปนะครับ จะเป็นรางวัลหน่วยงานที่จ้างงานของรัฐ ปี 2567 ครับ และในรางวัลนี้ ขอแสดงความยินดีกับคุณมัณนา เสาวนีย์ ปลัดกระทรวงคมนาคมค่ะ ขอแสดงความยินดีด้วยครับ ท่านต่อมานะครับ ท่านชมชนก จันทร์เทศ ครับ กรมแรงงานนอกระบกับกระมลำดับถัดมาค่ะ ขอแสดงความยินดีกับทางท่านวรรณภา สุโพธิ์ ส่งเสริมและพัฒนาคุณภาพชีวิตคนพิการค่ะ และขอแสดงความยินดีกับ ท่าน ณผู้อำนวยฝ่ายทรัพยากรบุคคล กำกับหลักทรัพย์และตลาดหลักทรัพย์ครับ ลำดับท่านมา ขอแสดงความยินดีกับ ผู้เชี่ยวชาญด้านบริหาร ด้านสำนักงานศาลรัฐธรรมนูญ สำนักงานศาลรัฐธรรมนูญค่ะ ครับ และขอแสดงความยินดีของท่านสุโชค เปี่ยมชน ครับ ฝ่ายกลยุทธ์มรัพยากรบุคคล ธนาคารแห่งประเทศไทยครับ ลำดับถัดมาขอแสดงความยินดีกับ ท่าน วัฒน์ติญา มนุษยชนแห่งชาติ คณะกรรมการสิทธิมนุษยชนแห่งชาติค่ะ //ขอแสดงความยินดีกับท่าน วิทยาภรณ์ การในตำแหน่งด้านการสืบสวนทางการเงิน สำนักงานป้องกันและปราบปรมการฟอกเงินครับ // ลำดับถัดมาขอแสดงความยินดีให้กับ ท่านสิริน รองเพชรดี สำนักงานผู้ตรวจการแผ่นดิน ผู้ตรวจการแผ่นดินค่ะ ลำดับถัดมาจะเป็นการประกาศรางวัลสำหรับองค์กรที่การจ้างงานคนพิการ ประจำปี 2567 ในระดับดีเยี่ยม ปรบมือดัง ๆ ในกับกลุ่มเซ็นทรัลค่ะ // แสดงความยินดีกชกับบริษัท กรุงเทพฯ โปรดิวยินดีด้วยนะคะ ลำดับต่อไปค่ะ ขอแสดงความยินดีกับเกษตรฟาร์ม ยินดี จำกัดจำกัดค่ะ ครับ ขอแสดงความยินดีกับ ASK จำกัด ครับ ลำดับต่อไปขอแสดงความยินดี กับ เครือเจริญ คู่ จำกั// ลำดับต่อไปขอแสดงความยินดีกับ บริษัทลำดับต่อไปยินดีกับ บริษัท ขอแสดงความยินดีกับ บริษัทCP Consumer Production จำกัด ครับ ลำดับต่อไป ขอแสดงคววามยินดีกับ บริษัท จำกัดค่ะ ขอแสดงความยินดีกับบริษัท ซีพี สหอุตสาหกรรม จำกัด ครัและวันนี้ยังเป็นอีก 1 ตัวแทนค่ะ ที่รับ บรรจำกัดด้วยค่ะ</w:t>
      </w:r>
    </w:p>
    <w:p>
      <w:pPr>
        <w:pStyle w:val="BodyText"/>
      </w:pPr>
      <w:r>
        <w:t xml:space="preserve">(พิธีกรชาย) ครับ ขอแสดงความยินดี CP เมจิ จำกัด ครับ วันนี้ท่านมารับ 2 โล่เลยนะครับ ต้องแสดงความยินดีด้วยครับ</w:t>
      </w:r>
    </w:p>
    <w:p>
      <w:pPr>
        <w:pStyle w:val="BodyText"/>
      </w:pPr>
      <w:r>
        <w:t xml:space="preserve">(พิธีกรหญิง) ลำบริษัท CP Meji จำกัด ค่ะ ลำดับต่อไป ยินดีกับบริษัท ซีพี ออล จำกัด มหาบริษัท พีซีซีพี พีซี จำกัด มหาชน ครับ ลำดับต่อไปค่ะ ลำดับต่อไปค่ะ บริษัท ซีพี พีซี จำกัด มหาชนค่ะ ลำดับต่อไปยินดีกับบริษัท CPF ประเทศไทย จำกัด ค่ะ เวทีของเรากว้างนะครับ อ่านที ช้าจัง เวทีกว่า 20 เมตรเลยนะครับ</w:t>
      </w:r>
    </w:p>
    <w:p>
      <w:pPr>
        <w:pStyle w:val="BodyText"/>
      </w:pPr>
      <w:r>
        <w:t xml:space="preserve">(พิธีกรหญิง) ถูกต้องค่ะอีกหนึ่งความยิ่งใหญ่ที่เราอยากให้รับทราบกันนะคะ ครับ บริษัท ซีพีเอฟ ขออภัยครับ// ลำดับต่อไปค่ะ บริษัท CPF Food and จำกัดค่ะ บริษัท CPF ResterRestuarant and จำกัด ครับ ลำดับต่อไปค่ะ บริษัท CPF</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แบ่งพิมพ์</dc:title>
  <dc:creator/>
  <cp:keywords/>
  <dcterms:created xsi:type="dcterms:W3CDTF">2025-06-24T04:36:12Z</dcterms:created>
  <dcterms:modified xsi:type="dcterms:W3CDTF">2025-06-24T0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มิถุนายน 2568 เวลา 09.39 น.</vt:lpwstr>
  </property>
  <property fmtid="{D5CDD505-2E9C-101B-9397-08002B2CF9AE}" pid="3" name="subtitle">
    <vt:lpwstr/>
  </property>
</Properties>
</file>